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2"/>
        <w:gridCol w:w="8368"/>
      </w:tblGrid>
      <w:tr w:rsidR="00AD35C0" w:rsidRPr="00AD35C0" w14:paraId="56FAC4FF" w14:textId="77777777" w:rsidTr="00AD35C0">
        <w:trPr>
          <w:gridAfter w:val="1"/>
          <w:wAfter w:w="8084" w:type="dxa"/>
          <w:trHeight w:val="64"/>
        </w:trPr>
        <w:tc>
          <w:tcPr>
            <w:tcW w:w="1276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375669" w14:textId="73C4B119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</w:tr>
      <w:tr w:rsidR="00AD35C0" w:rsidRPr="00AD35C0" w14:paraId="7B4E5420" w14:textId="77777777" w:rsidTr="00AD35C0">
        <w:trPr>
          <w:gridAfter w:val="1"/>
          <w:wAfter w:w="8084" w:type="dxa"/>
          <w:trHeight w:val="685"/>
        </w:trPr>
        <w:tc>
          <w:tcPr>
            <w:tcW w:w="1276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18C29156" w14:textId="05289EC9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</w:tr>
      <w:tr w:rsidR="00AD35C0" w:rsidRPr="00AD35C0" w14:paraId="73C5970A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64561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474F9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4390AD3E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40618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E969E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43F2C7FF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52F3B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5BDB2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vs</w:t>
            </w:r>
            <w:proofErr w:type="spellEnd"/>
          </w:p>
        </w:tc>
      </w:tr>
      <w:tr w:rsidR="00AD35C0" w:rsidRPr="00AD35C0" w14:paraId="12EF192D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EF6C4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190C0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</w:t>
            </w:r>
            <w:proofErr w:type="spellEnd"/>
          </w:p>
        </w:tc>
      </w:tr>
      <w:tr w:rsidR="00AD35C0" w:rsidRPr="00AD35C0" w14:paraId="5987C811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A5826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8885F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WHERE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&lt; '2012-06-09'</w:t>
            </w:r>
          </w:p>
        </w:tc>
      </w:tr>
      <w:tr w:rsidR="00AD35C0" w:rsidRPr="00AD35C0" w14:paraId="14C19F12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1319A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CB0D1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</w:t>
            </w:r>
          </w:p>
        </w:tc>
      </w:tr>
      <w:tr w:rsidR="00AD35C0" w:rsidRPr="00AD35C0" w14:paraId="62ED6134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00311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68C22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_url</w:t>
            </w:r>
            <w:proofErr w:type="spellEnd"/>
          </w:p>
        </w:tc>
      </w:tr>
      <w:tr w:rsidR="00AD35C0" w:rsidRPr="00AD35C0" w14:paraId="127D179B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B6FE9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5142D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ORDER BY</w:t>
            </w:r>
          </w:p>
        </w:tc>
      </w:tr>
      <w:tr w:rsidR="00AD35C0" w:rsidRPr="00AD35C0" w14:paraId="5954E21B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FF5A5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38BA6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vs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DESC;</w:t>
            </w:r>
          </w:p>
        </w:tc>
      </w:tr>
      <w:tr w:rsidR="00AD35C0" w:rsidRPr="00AD35C0" w14:paraId="193D1B32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72FEF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AC762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</w:p>
        </w:tc>
      </w:tr>
      <w:tr w:rsidR="00AD35C0" w:rsidRPr="00AD35C0" w14:paraId="20CC2F87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49180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2B3CE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##################################################################################################################</w:t>
            </w:r>
          </w:p>
        </w:tc>
      </w:tr>
      <w:tr w:rsidR="00AD35C0" w:rsidRPr="00AD35C0" w14:paraId="21F7889B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481E1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B64BB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058387A5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62AAD97C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40569C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47704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2. IDENTIFYING TOP ENTRY PAGES</w:t>
            </w:r>
          </w:p>
        </w:tc>
      </w:tr>
      <w:tr w:rsidR="00AD35C0" w:rsidRPr="00AD35C0" w14:paraId="3BEDDC0F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6662C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E777D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CREATE TEMPORARY TABLE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irst_pageview_per_session</w:t>
            </w:r>
            <w:proofErr w:type="spellEnd"/>
          </w:p>
        </w:tc>
      </w:tr>
      <w:tr w:rsidR="00AD35C0" w:rsidRPr="00AD35C0" w14:paraId="44C12F9C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1FFA9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DCAC0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4F9CA6AC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4C593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06D81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5746B0B0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B2F6C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B2893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IN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irst_pageview</w:t>
            </w:r>
            <w:proofErr w:type="spellEnd"/>
          </w:p>
        </w:tc>
      </w:tr>
      <w:tr w:rsidR="00AD35C0" w:rsidRPr="00AD35C0" w14:paraId="29951446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F5222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2B562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</w:t>
            </w:r>
            <w:proofErr w:type="spellEnd"/>
          </w:p>
        </w:tc>
      </w:tr>
      <w:tr w:rsidR="00AD35C0" w:rsidRPr="00AD35C0" w14:paraId="27851DC8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378FC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94AB8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WHERE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&lt; '2012-06-12'</w:t>
            </w:r>
          </w:p>
        </w:tc>
      </w:tr>
      <w:tr w:rsidR="00AD35C0" w:rsidRPr="00AD35C0" w14:paraId="3AA56333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D43CE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321D9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GROUP BY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;</w:t>
            </w:r>
          </w:p>
        </w:tc>
      </w:tr>
      <w:tr w:rsidR="00AD35C0" w:rsidRPr="00AD35C0" w14:paraId="56D2C893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DB6A5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8BDBD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797D4BD3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2ABD1955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659108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79D3B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056D5A15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81AEA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159E7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pageview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landing_page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3D273FB3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258E1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C9574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irst_pageview_per_session.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hitting_this_landing_page</w:t>
            </w:r>
            <w:proofErr w:type="spellEnd"/>
          </w:p>
        </w:tc>
      </w:tr>
      <w:tr w:rsidR="00AD35C0" w:rsidRPr="00AD35C0" w14:paraId="5AE06F26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C3935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F7435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irst_pageview_per_session</w:t>
            </w:r>
            <w:proofErr w:type="spellEnd"/>
          </w:p>
        </w:tc>
      </w:tr>
      <w:tr w:rsidR="00AD35C0" w:rsidRPr="00AD35C0" w14:paraId="1A53334D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14E44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85C7E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LEFT JOI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</w:t>
            </w:r>
            <w:proofErr w:type="spellEnd"/>
          </w:p>
        </w:tc>
      </w:tr>
      <w:tr w:rsidR="00AD35C0" w:rsidRPr="00AD35C0" w14:paraId="799729F1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E3DBE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77F8F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O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irst_pageview_per_session.first_pageview</w:t>
            </w:r>
            <w:proofErr w:type="spellEnd"/>
          </w:p>
        </w:tc>
      </w:tr>
      <w:tr w:rsidR="00AD35C0" w:rsidRPr="00AD35C0" w14:paraId="66B1F50E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30F95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D9482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</w:t>
            </w:r>
          </w:p>
        </w:tc>
      </w:tr>
      <w:tr w:rsidR="00AD35C0" w:rsidRPr="00AD35C0" w14:paraId="383B26D7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1301B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3584F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pageview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;</w:t>
            </w:r>
          </w:p>
        </w:tc>
      </w:tr>
      <w:tr w:rsidR="00AD35C0" w:rsidRPr="00AD35C0" w14:paraId="0DE65418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4DCC9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AF79F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</w:p>
        </w:tc>
      </w:tr>
      <w:tr w:rsidR="00AD35C0" w:rsidRPr="00AD35C0" w14:paraId="1756922F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34D70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29741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##################################################################################################################</w:t>
            </w:r>
          </w:p>
        </w:tc>
      </w:tr>
      <w:tr w:rsidR="00AD35C0" w:rsidRPr="00AD35C0" w14:paraId="74840AEC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32DF0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A2F41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3F7B33EE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2191EAF7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A3FB4B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EC33F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3. CALCULATING BOUNCE RATES</w:t>
            </w:r>
          </w:p>
        </w:tc>
      </w:tr>
      <w:tr w:rsidR="00AD35C0" w:rsidRPr="00AD35C0" w14:paraId="3020C983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EFB89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89F8F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#STEP 1: finding the first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for relevant sessions</w:t>
            </w:r>
          </w:p>
        </w:tc>
      </w:tr>
      <w:tr w:rsidR="00AD35C0" w:rsidRPr="00AD35C0" w14:paraId="32B9E04D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DF7FC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34EEC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CREATE TEMPORARY TABLE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irst_pageview</w:t>
            </w:r>
            <w:proofErr w:type="spellEnd"/>
          </w:p>
        </w:tc>
      </w:tr>
      <w:tr w:rsidR="00AD35C0" w:rsidRPr="00AD35C0" w14:paraId="630E98E2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DEBBC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D7421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1B060595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0C08F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C0D70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02D75DE0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10D70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1626B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IN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in_pageview_id</w:t>
            </w:r>
            <w:proofErr w:type="spellEnd"/>
          </w:p>
        </w:tc>
      </w:tr>
      <w:tr w:rsidR="00AD35C0" w:rsidRPr="00AD35C0" w14:paraId="6CFCEA77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38FA5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E9D77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</w:t>
            </w:r>
            <w:proofErr w:type="spellEnd"/>
          </w:p>
        </w:tc>
      </w:tr>
      <w:tr w:rsidR="00AD35C0" w:rsidRPr="00AD35C0" w14:paraId="2830FA46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BBD47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D1943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WHERE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&lt; '2012-06-14'</w:t>
            </w:r>
          </w:p>
        </w:tc>
      </w:tr>
      <w:tr w:rsidR="00AD35C0" w:rsidRPr="00AD35C0" w14:paraId="49904DE1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FE0A8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E782C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</w:t>
            </w:r>
          </w:p>
        </w:tc>
      </w:tr>
      <w:tr w:rsidR="00AD35C0" w:rsidRPr="00AD35C0" w14:paraId="1215AE3F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087ED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F5D5B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;</w:t>
            </w:r>
          </w:p>
        </w:tc>
      </w:tr>
      <w:tr w:rsidR="00AD35C0" w:rsidRPr="00AD35C0" w14:paraId="506AF873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CA60A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EAE89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48E9E7B5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5E21784D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CA2A9F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D1DD3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STEP 2: identifying landing page of each session</w:t>
            </w:r>
          </w:p>
        </w:tc>
      </w:tr>
      <w:tr w:rsidR="00AD35C0" w:rsidRPr="00AD35C0" w14:paraId="2B71C406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11079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5C77E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CREATE TEMPORARY TABLE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landing_page</w:t>
            </w:r>
            <w:proofErr w:type="spellEnd"/>
          </w:p>
        </w:tc>
      </w:tr>
      <w:tr w:rsidR="00AD35C0" w:rsidRPr="00AD35C0" w14:paraId="2518DCE1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79D67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26A87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5E79907F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DE77C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A7126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irst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1BD73F99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A92FE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9EB01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pageview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landing_page</w:t>
            </w:r>
            <w:proofErr w:type="spellEnd"/>
          </w:p>
        </w:tc>
      </w:tr>
      <w:tr w:rsidR="00AD35C0" w:rsidRPr="00AD35C0" w14:paraId="4F9E168E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AF9C1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04BB9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irst_pageview</w:t>
            </w:r>
            <w:proofErr w:type="spellEnd"/>
          </w:p>
        </w:tc>
      </w:tr>
      <w:tr w:rsidR="00AD35C0" w:rsidRPr="00AD35C0" w14:paraId="0D401FDD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D418F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CF356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LEFT JOI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</w:t>
            </w:r>
            <w:proofErr w:type="spellEnd"/>
          </w:p>
        </w:tc>
      </w:tr>
      <w:tr w:rsidR="00AD35C0" w:rsidRPr="00AD35C0" w14:paraId="458C9F09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130F4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3E77F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O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irst_pageview.min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pageview_id</w:t>
            </w:r>
            <w:proofErr w:type="spellEnd"/>
          </w:p>
        </w:tc>
      </w:tr>
      <w:tr w:rsidR="00AD35C0" w:rsidRPr="00AD35C0" w14:paraId="1FF29D91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BDFC7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8BB6D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WHERE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pageview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/home';</w:t>
            </w:r>
          </w:p>
        </w:tc>
      </w:tr>
      <w:tr w:rsidR="00AD35C0" w:rsidRPr="00AD35C0" w14:paraId="2EC69E2F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938B6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5701E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60F193F9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6A7B54F5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AF4C0A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04E2B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STEP 3: counting pageviews for each session, to identify "bounces"</w:t>
            </w:r>
          </w:p>
        </w:tc>
      </w:tr>
      <w:tr w:rsidR="00AD35C0" w:rsidRPr="00AD35C0" w14:paraId="51B2133C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77353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413C4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CREATE TEMPORARY TABLE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ounced_sessions</w:t>
            </w:r>
            <w:proofErr w:type="spellEnd"/>
          </w:p>
        </w:tc>
      </w:tr>
      <w:tr w:rsidR="00AD35C0" w:rsidRPr="00AD35C0" w14:paraId="2649C88F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98BB6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5AAA7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2AEDBCDD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9FD43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9D19A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landing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4969BDEC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732FA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F8949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landing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.landing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pag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63187D72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A7E8B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988AF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.website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_of_pages_viewed</w:t>
            </w:r>
            <w:proofErr w:type="spellEnd"/>
          </w:p>
        </w:tc>
      </w:tr>
      <w:tr w:rsidR="00AD35C0" w:rsidRPr="00AD35C0" w14:paraId="27739E1A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917C7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5FE8D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landing_page</w:t>
            </w:r>
            <w:proofErr w:type="spellEnd"/>
          </w:p>
        </w:tc>
      </w:tr>
      <w:tr w:rsidR="00AD35C0" w:rsidRPr="00AD35C0" w14:paraId="2FD8A0FE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850EC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95D9F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LEFT JOI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</w:t>
            </w:r>
            <w:proofErr w:type="spellEnd"/>
          </w:p>
        </w:tc>
      </w:tr>
      <w:tr w:rsidR="00AD35C0" w:rsidRPr="00AD35C0" w14:paraId="4DC8ADA7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A5013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2BBB9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O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landing_page.website_session_id</w:t>
            </w:r>
            <w:proofErr w:type="spellEnd"/>
          </w:p>
        </w:tc>
      </w:tr>
      <w:tr w:rsidR="00AD35C0" w:rsidRPr="00AD35C0" w14:paraId="12C083FD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BACE0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7F1E7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</w:t>
            </w:r>
          </w:p>
        </w:tc>
      </w:tr>
      <w:tr w:rsidR="00AD35C0" w:rsidRPr="00AD35C0" w14:paraId="6E44C6CB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9442B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CF92F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landing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28EB63FE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8B502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8E01E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landing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.landing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page</w:t>
            </w:r>
            <w:proofErr w:type="spellEnd"/>
          </w:p>
        </w:tc>
      </w:tr>
      <w:tr w:rsidR="00AD35C0" w:rsidRPr="00AD35C0" w14:paraId="4DCF4602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67CAE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E10D7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HAVING</w:t>
            </w:r>
          </w:p>
        </w:tc>
      </w:tr>
      <w:tr w:rsidR="00AD35C0" w:rsidRPr="00AD35C0" w14:paraId="64514C8B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BD8D2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DCBD2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.website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 = 1;</w:t>
            </w:r>
          </w:p>
        </w:tc>
      </w:tr>
      <w:tr w:rsidR="00AD35C0" w:rsidRPr="00AD35C0" w14:paraId="545B0B30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F2665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4DA68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78FB1B81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5D739E81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C91CDC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64F76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STEP 4: summarizing by counting total sessions and bounced sessions</w:t>
            </w:r>
          </w:p>
        </w:tc>
      </w:tr>
      <w:tr w:rsidR="00AD35C0" w:rsidRPr="00AD35C0" w14:paraId="68596D88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94994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C8E72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75D3C0EF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CBDF7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49732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landing_page.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 AS sessions,</w:t>
            </w:r>
          </w:p>
        </w:tc>
      </w:tr>
      <w:tr w:rsidR="00AD35C0" w:rsidRPr="00AD35C0" w14:paraId="0CB0AB0A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9D973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C020A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ounced_sessions.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ounced_sessions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10E7BC76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9E5D5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6FFA7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ounced_sessions.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/ COUNT(DISTINCT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landing_page.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ounce_rate</w:t>
            </w:r>
            <w:proofErr w:type="spellEnd"/>
          </w:p>
        </w:tc>
      </w:tr>
      <w:tr w:rsidR="00AD35C0" w:rsidRPr="00AD35C0" w14:paraId="3B2DBCE5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35B49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5CCCE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landing_page</w:t>
            </w:r>
            <w:proofErr w:type="spellEnd"/>
          </w:p>
        </w:tc>
      </w:tr>
      <w:tr w:rsidR="00AD35C0" w:rsidRPr="00AD35C0" w14:paraId="0D0EADB6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B4642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72E02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LEFT JOI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ounced_sessions</w:t>
            </w:r>
            <w:proofErr w:type="spellEnd"/>
          </w:p>
        </w:tc>
      </w:tr>
      <w:tr w:rsidR="00AD35C0" w:rsidRPr="00AD35C0" w14:paraId="38E494E1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2ADBB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3C931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O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landing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ounced_sessions.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;</w:t>
            </w:r>
          </w:p>
        </w:tc>
      </w:tr>
      <w:tr w:rsidR="00AD35C0" w:rsidRPr="00AD35C0" w14:paraId="2EB46E4F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30514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AC07C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</w:p>
        </w:tc>
      </w:tr>
      <w:tr w:rsidR="00AD35C0" w:rsidRPr="00AD35C0" w14:paraId="4CC6F95A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F8ABE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E8C47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##################################################################################################################</w:t>
            </w:r>
          </w:p>
        </w:tc>
      </w:tr>
      <w:tr w:rsidR="00AD35C0" w:rsidRPr="00AD35C0" w14:paraId="30F376D8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58DAE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D25DE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486A4C07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1BA9184A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230F32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0A92A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4. ANALYZING LANDING PAGE TESTS</w:t>
            </w:r>
          </w:p>
        </w:tc>
      </w:tr>
      <w:tr w:rsidR="00AD35C0" w:rsidRPr="00AD35C0" w14:paraId="17F8CC08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159FE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A3622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STEP 0: find out when the new page /lander launched</w:t>
            </w:r>
          </w:p>
        </w:tc>
      </w:tr>
      <w:tr w:rsidR="00AD35C0" w:rsidRPr="00AD35C0" w14:paraId="3C329735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B8175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65171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3FEB4F9C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DF904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AF3E0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irst_created_a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7CC09BA6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59EEE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3029C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irst_pageview_id</w:t>
            </w:r>
            <w:proofErr w:type="spellEnd"/>
          </w:p>
        </w:tc>
      </w:tr>
      <w:tr w:rsidR="00AD35C0" w:rsidRPr="00AD35C0" w14:paraId="79ACE25F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202B0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1EE7B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</w:t>
            </w:r>
            <w:proofErr w:type="spellEnd"/>
          </w:p>
        </w:tc>
      </w:tr>
      <w:tr w:rsidR="00AD35C0" w:rsidRPr="00AD35C0" w14:paraId="2D137149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7556D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923BF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WHERE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/lander-1';</w:t>
            </w:r>
          </w:p>
        </w:tc>
      </w:tr>
      <w:tr w:rsidR="00AD35C0" w:rsidRPr="00AD35C0" w14:paraId="6C00CAB3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EDCF5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3823E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0FC74DCF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58277FC7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6D2052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7DEE2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#STEP 1: finding the first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for relevant sessions</w:t>
            </w:r>
          </w:p>
        </w:tc>
      </w:tr>
      <w:tr w:rsidR="00AD35C0" w:rsidRPr="00AD35C0" w14:paraId="79C75FF8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5DD51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C612A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 TEMPORARY TABLE first_pageview_lander1</w:t>
            </w:r>
          </w:p>
        </w:tc>
      </w:tr>
      <w:tr w:rsidR="00AD35C0" w:rsidRPr="00AD35C0" w14:paraId="3E44823D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B9A74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5418B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1425736C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45379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73CA5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19917EA0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C9C29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3AD1D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IN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.website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in_pageview_id</w:t>
            </w:r>
            <w:proofErr w:type="spellEnd"/>
          </w:p>
        </w:tc>
      </w:tr>
      <w:tr w:rsidR="00AD35C0" w:rsidRPr="00AD35C0" w14:paraId="0A9B1FEB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B37F3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24389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</w:t>
            </w:r>
            <w:proofErr w:type="spellEnd"/>
          </w:p>
        </w:tc>
      </w:tr>
      <w:tr w:rsidR="00AD35C0" w:rsidRPr="00AD35C0" w14:paraId="0B45E55B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243CE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41758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INNER JOI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</w:p>
        </w:tc>
      </w:tr>
      <w:tr w:rsidR="00AD35C0" w:rsidRPr="00AD35C0" w14:paraId="7A9A9B4B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7C817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7F8EE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O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website_session_id</w:t>
            </w:r>
            <w:proofErr w:type="spellEnd"/>
          </w:p>
        </w:tc>
      </w:tr>
      <w:tr w:rsidR="00AD35C0" w:rsidRPr="00AD35C0" w14:paraId="5AF3BF49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4488D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42EFB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  AND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created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a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&lt; '2012-07-28' #as per assignment</w:t>
            </w:r>
          </w:p>
        </w:tc>
      </w:tr>
      <w:tr w:rsidR="00AD35C0" w:rsidRPr="00AD35C0" w14:paraId="4894BB54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FE320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D12C1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  AND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&gt; 23504 #as per STEP 0</w:t>
            </w:r>
          </w:p>
        </w:tc>
      </w:tr>
      <w:tr w:rsidR="00AD35C0" w:rsidRPr="00AD35C0" w14:paraId="0247B761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E36AF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8B83B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  AND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utm_sourc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search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'</w:t>
            </w:r>
          </w:p>
        </w:tc>
      </w:tr>
      <w:tr w:rsidR="00AD35C0" w:rsidRPr="00AD35C0" w14:paraId="06A6A9C1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52BFC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952B3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    AND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utm_campaign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nonbrand'</w:t>
            </w:r>
          </w:p>
        </w:tc>
      </w:tr>
      <w:tr w:rsidR="00AD35C0" w:rsidRPr="00AD35C0" w14:paraId="41E4D591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CB185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472C46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</w:t>
            </w:r>
          </w:p>
        </w:tc>
      </w:tr>
      <w:tr w:rsidR="00AD35C0" w:rsidRPr="00AD35C0" w14:paraId="69C51819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E2001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29E86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;</w:t>
            </w:r>
          </w:p>
        </w:tc>
      </w:tr>
      <w:tr w:rsidR="00AD35C0" w:rsidRPr="00AD35C0" w14:paraId="07E5462B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3A6AC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1EF2C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7B550672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1C1E0E7A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C191C1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013A1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STEP 2: identifying landing page of each session</w:t>
            </w:r>
          </w:p>
        </w:tc>
      </w:tr>
      <w:tr w:rsidR="00AD35C0" w:rsidRPr="00AD35C0" w14:paraId="20D5C745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1E167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4FC8C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 TEMPORARY TABLE sessions_w_landing_page_lander1</w:t>
            </w:r>
          </w:p>
        </w:tc>
      </w:tr>
      <w:tr w:rsidR="00AD35C0" w:rsidRPr="00AD35C0" w14:paraId="23B07311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4A612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7E131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7263BD2F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3B0EB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B1785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first_pageview_lander1.website_session_id,</w:t>
            </w:r>
          </w:p>
        </w:tc>
      </w:tr>
      <w:tr w:rsidR="00AD35C0" w:rsidRPr="00AD35C0" w14:paraId="6B89FB94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5DAAC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6CC9E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pageview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landing_page</w:t>
            </w:r>
            <w:proofErr w:type="spellEnd"/>
          </w:p>
        </w:tc>
      </w:tr>
      <w:tr w:rsidR="00AD35C0" w:rsidRPr="00AD35C0" w14:paraId="5758DD8F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854F1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389FD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ROM first_pageview_lander1</w:t>
            </w:r>
          </w:p>
        </w:tc>
      </w:tr>
      <w:tr w:rsidR="00AD35C0" w:rsidRPr="00AD35C0" w14:paraId="48047BA5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38AAB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F9FA4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LEFT JOI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</w:t>
            </w:r>
            <w:proofErr w:type="spellEnd"/>
          </w:p>
        </w:tc>
      </w:tr>
      <w:tr w:rsidR="00AD35C0" w:rsidRPr="00AD35C0" w14:paraId="2490C5B8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0845B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66DF4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ON first_pageview_lander1.min_pageview_id =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pageview_id</w:t>
            </w:r>
            <w:proofErr w:type="spellEnd"/>
          </w:p>
        </w:tc>
      </w:tr>
      <w:tr w:rsidR="00AD35C0" w:rsidRPr="00AD35C0" w14:paraId="6FDD29B6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FDE14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B8854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WHERE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pageview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IN ('/home', '/lander-1');</w:t>
            </w:r>
          </w:p>
        </w:tc>
      </w:tr>
      <w:tr w:rsidR="00AD35C0" w:rsidRPr="00AD35C0" w14:paraId="7937EDAF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962B2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02FAC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5B5C2658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2B8C65AB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A64C1B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C299A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STEP 3: counting pageviews for each session, to identify "bounces"</w:t>
            </w:r>
          </w:p>
        </w:tc>
      </w:tr>
      <w:tr w:rsidR="00AD35C0" w:rsidRPr="00AD35C0" w14:paraId="68637780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25231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C01E9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 TEMPORARY TABLE bounced_sessions_lander1</w:t>
            </w:r>
          </w:p>
        </w:tc>
      </w:tr>
      <w:tr w:rsidR="00AD35C0" w:rsidRPr="00AD35C0" w14:paraId="3693F192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EC5D1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BD05C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6116185D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A74A0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D0B0A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sessions_w_landing_page_lander1.website_session_id,</w:t>
            </w:r>
          </w:p>
        </w:tc>
      </w:tr>
      <w:tr w:rsidR="00AD35C0" w:rsidRPr="00AD35C0" w14:paraId="163E1CCF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B180E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A9F58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sessions_w_landing_page_lander1.landing_page,</w:t>
            </w:r>
          </w:p>
        </w:tc>
      </w:tr>
      <w:tr w:rsidR="00AD35C0" w:rsidRPr="00AD35C0" w14:paraId="54C49085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E3EAF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BA07A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.website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_of_pages_viewed</w:t>
            </w:r>
            <w:proofErr w:type="spellEnd"/>
          </w:p>
        </w:tc>
      </w:tr>
      <w:tr w:rsidR="00AD35C0" w:rsidRPr="00AD35C0" w14:paraId="0369A94F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E92C0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4A45E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ROM sessions_w_landing_page_lander1</w:t>
            </w:r>
          </w:p>
        </w:tc>
      </w:tr>
      <w:tr w:rsidR="00AD35C0" w:rsidRPr="00AD35C0" w14:paraId="5B7CC806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90FA4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DDCFE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LEFT JOI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</w:t>
            </w:r>
            <w:proofErr w:type="spellEnd"/>
          </w:p>
        </w:tc>
      </w:tr>
      <w:tr w:rsidR="00AD35C0" w:rsidRPr="00AD35C0" w14:paraId="26E31BD2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126D7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FF300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O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sessions_w_landing_page_lander1.website_session_id</w:t>
            </w:r>
          </w:p>
        </w:tc>
      </w:tr>
      <w:tr w:rsidR="00AD35C0" w:rsidRPr="00AD35C0" w14:paraId="295901CE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AF0A7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32A7B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</w:t>
            </w:r>
          </w:p>
        </w:tc>
      </w:tr>
      <w:tr w:rsidR="00AD35C0" w:rsidRPr="00AD35C0" w14:paraId="359CEED0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A70C0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84903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sessions_w_landing_page_lander1.website_session_id,</w:t>
            </w:r>
          </w:p>
        </w:tc>
      </w:tr>
      <w:tr w:rsidR="00AD35C0" w:rsidRPr="00AD35C0" w14:paraId="77045B3B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8265D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89155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sessions_w_landing_page_lander1.landing_page</w:t>
            </w:r>
          </w:p>
        </w:tc>
      </w:tr>
      <w:tr w:rsidR="00AD35C0" w:rsidRPr="00AD35C0" w14:paraId="1CBE9262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2CE23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EF348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HAVING</w:t>
            </w:r>
          </w:p>
        </w:tc>
      </w:tr>
      <w:tr w:rsidR="00AD35C0" w:rsidRPr="00AD35C0" w14:paraId="32D212A2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0278B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DCF5E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.website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 = 1;</w:t>
            </w:r>
          </w:p>
        </w:tc>
      </w:tr>
      <w:tr w:rsidR="00AD35C0" w:rsidRPr="00AD35C0" w14:paraId="2BA44724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218C6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14CE3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53382305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47024521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49FF20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CD60A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STEP 4: summarizing by counting total sessions and bounced sessions, by landing page</w:t>
            </w:r>
          </w:p>
        </w:tc>
      </w:tr>
      <w:tr w:rsidR="00AD35C0" w:rsidRPr="00AD35C0" w14:paraId="2864150A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22E7F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2ACF6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7CF7DA1C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87DA1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C6FD7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sessions_w_landing_page_lander1.landing_page,</w:t>
            </w:r>
          </w:p>
        </w:tc>
      </w:tr>
      <w:tr w:rsidR="00AD35C0" w:rsidRPr="00AD35C0" w14:paraId="7BDCCB70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77505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530B1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DISTINCT sessions_w_landing_page_lander1.website_session_id) AS sessions,</w:t>
            </w:r>
          </w:p>
        </w:tc>
      </w:tr>
      <w:tr w:rsidR="00AD35C0" w:rsidRPr="00AD35C0" w14:paraId="7F3579BA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758B5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6F41A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bounced_sessions_lander1.website_session_id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ounced_sessions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43F1F005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8BD64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A7FF1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bounced_sessions_lander1.website_session_id) / COUNT(DISTINCT sessions_w_landing_page_lander1.website_session_id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ounce_rate</w:t>
            </w:r>
            <w:proofErr w:type="spellEnd"/>
          </w:p>
        </w:tc>
      </w:tr>
      <w:tr w:rsidR="00AD35C0" w:rsidRPr="00AD35C0" w14:paraId="4F4369CE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91C16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B5D1E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ROM sessions_w_landing_page_lander1</w:t>
            </w:r>
          </w:p>
        </w:tc>
      </w:tr>
      <w:tr w:rsidR="00AD35C0" w:rsidRPr="00AD35C0" w14:paraId="35F0AFB8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3EF5A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62DE2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LEFT JOIN bounced_sessions_lander1</w:t>
            </w:r>
          </w:p>
        </w:tc>
      </w:tr>
      <w:tr w:rsidR="00AD35C0" w:rsidRPr="00AD35C0" w14:paraId="22C3DC4E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91F8D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051A0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ON sessions_w_landing_page_lander1.website_session_id = bounced_sessions_lander1.website_session_id</w:t>
            </w:r>
          </w:p>
        </w:tc>
      </w:tr>
      <w:tr w:rsidR="00AD35C0" w:rsidRPr="00AD35C0" w14:paraId="042EB5BD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E74F7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DF50E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</w:t>
            </w:r>
          </w:p>
        </w:tc>
      </w:tr>
      <w:tr w:rsidR="00AD35C0" w:rsidRPr="00AD35C0" w14:paraId="6D7E4A08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FEB9A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24F2A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sessions_w_landing_page_lander1.landing_page;</w:t>
            </w:r>
          </w:p>
        </w:tc>
      </w:tr>
      <w:tr w:rsidR="00AD35C0" w:rsidRPr="00AD35C0" w14:paraId="2E5AF940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EB12C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3C88D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</w:p>
        </w:tc>
      </w:tr>
      <w:tr w:rsidR="00AD35C0" w:rsidRPr="00AD35C0" w14:paraId="07B1C9C3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18CF0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CA79D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##################################################################################################################</w:t>
            </w:r>
          </w:p>
        </w:tc>
      </w:tr>
      <w:tr w:rsidR="00AD35C0" w:rsidRPr="00AD35C0" w14:paraId="7A71AFA7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95F35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A51E9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5A93FD85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2ED46D25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6C9FC9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3AE79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5. LANDING PAGE TREND ANALYSIS</w:t>
            </w:r>
          </w:p>
        </w:tc>
      </w:tr>
      <w:tr w:rsidR="00AD35C0" w:rsidRPr="00AD35C0" w14:paraId="5D94D100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6BE8A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C8273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#STEP 1: finding the first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for relevant sessions and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count</w:t>
            </w:r>
          </w:p>
        </w:tc>
      </w:tr>
      <w:tr w:rsidR="00AD35C0" w:rsidRPr="00AD35C0" w14:paraId="1F91B5B4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22E86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3ABDD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CREATE TEMPORARY TABLE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min_pv_and_view_count</w:t>
            </w:r>
            <w:proofErr w:type="spellEnd"/>
          </w:p>
        </w:tc>
      </w:tr>
      <w:tr w:rsidR="00AD35C0" w:rsidRPr="00AD35C0" w14:paraId="54AB0422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F470A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920A8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79005F10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CA687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15739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7118234D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4BE8A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28B0E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IN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.website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irst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30BEDDC9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0F2B7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02929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.website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_pageviews</w:t>
            </w:r>
            <w:proofErr w:type="spellEnd"/>
          </w:p>
        </w:tc>
      </w:tr>
      <w:tr w:rsidR="00AD35C0" w:rsidRPr="00AD35C0" w14:paraId="29B7642B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4F389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39F6A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</w:p>
        </w:tc>
      </w:tr>
      <w:tr w:rsidR="00AD35C0" w:rsidRPr="00AD35C0" w14:paraId="185F7F2C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8A8BD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23256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LEFT JOI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</w:t>
            </w:r>
            <w:proofErr w:type="spellEnd"/>
          </w:p>
        </w:tc>
      </w:tr>
      <w:tr w:rsidR="00AD35C0" w:rsidRPr="00AD35C0" w14:paraId="4957C3C2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9E73C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CC8D5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O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website_session_id</w:t>
            </w:r>
            <w:proofErr w:type="spellEnd"/>
          </w:p>
        </w:tc>
      </w:tr>
      <w:tr w:rsidR="00AD35C0" w:rsidRPr="00AD35C0" w14:paraId="61B76E9A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FDD24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79B23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HERE</w:t>
            </w:r>
          </w:p>
        </w:tc>
      </w:tr>
      <w:tr w:rsidR="00AD35C0" w:rsidRPr="00AD35C0" w14:paraId="53AB8848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1AFCB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5E9CA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created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a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&gt; '2012-06-01' #asked by requestor</w:t>
            </w:r>
          </w:p>
        </w:tc>
      </w:tr>
      <w:tr w:rsidR="00AD35C0" w:rsidRPr="00AD35C0" w14:paraId="6F2B79EE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980A0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C64AA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AND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created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a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&lt; '2012-08-31' #prescribed by assignment date</w:t>
            </w:r>
          </w:p>
        </w:tc>
      </w:tr>
      <w:tr w:rsidR="00AD35C0" w:rsidRPr="00AD35C0" w14:paraId="5CE34854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F18A4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53D37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AND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utm_sourc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search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'</w:t>
            </w:r>
          </w:p>
        </w:tc>
      </w:tr>
      <w:tr w:rsidR="00AD35C0" w:rsidRPr="00AD35C0" w14:paraId="718F1FFD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5A93C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E4549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AND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utm_campaign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nonbrand'</w:t>
            </w:r>
          </w:p>
        </w:tc>
      </w:tr>
      <w:tr w:rsidR="00AD35C0" w:rsidRPr="00AD35C0" w14:paraId="7F9CC3D3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CB310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23FC9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</w:t>
            </w:r>
          </w:p>
        </w:tc>
      </w:tr>
      <w:tr w:rsidR="00AD35C0" w:rsidRPr="00AD35C0" w14:paraId="24DD3A66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11799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72EC3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;</w:t>
            </w:r>
          </w:p>
        </w:tc>
      </w:tr>
      <w:tr w:rsidR="00AD35C0" w:rsidRPr="00AD35C0" w14:paraId="1736734D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161FE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D32B1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2528544A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773F175C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F21157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8FEB3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#STEP 2: identifying landing page of each session ad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_created_at</w:t>
            </w:r>
            <w:proofErr w:type="spellEnd"/>
          </w:p>
        </w:tc>
      </w:tr>
      <w:tr w:rsidR="00AD35C0" w:rsidRPr="00AD35C0" w14:paraId="1C8D7B61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700CB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A4E90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CREATE TEMPORARY TABLE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counts_lander_and_created_at</w:t>
            </w:r>
            <w:proofErr w:type="spellEnd"/>
          </w:p>
        </w:tc>
      </w:tr>
      <w:tr w:rsidR="00AD35C0" w:rsidRPr="00AD35C0" w14:paraId="6F65FDF9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C3020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32369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1D5C3349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CD2A9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E8143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min_pv_and_view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7B146CEF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283F1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08A7A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min_pv_and_view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.first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1D1D7228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A400A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BA4CB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min_pv_and_view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.count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pageviews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58E7B7A9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B1171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CE92E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pageview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landing_pag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7BE31B07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7DAA4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F973F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created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a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_created_at</w:t>
            </w:r>
            <w:proofErr w:type="spellEnd"/>
          </w:p>
        </w:tc>
      </w:tr>
      <w:tr w:rsidR="00AD35C0" w:rsidRPr="00AD35C0" w14:paraId="2CD0B2E6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90DA3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1182B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min_pv_and_view_count</w:t>
            </w:r>
            <w:proofErr w:type="spellEnd"/>
          </w:p>
        </w:tc>
      </w:tr>
      <w:tr w:rsidR="00AD35C0" w:rsidRPr="00AD35C0" w14:paraId="684D4611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6BE42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1D0B7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LEFT JOI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</w:t>
            </w:r>
            <w:proofErr w:type="spellEnd"/>
          </w:p>
        </w:tc>
      </w:tr>
      <w:tr w:rsidR="00AD35C0" w:rsidRPr="00AD35C0" w14:paraId="7EC2D895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85EDB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FD62C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O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min_pv_and_view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.first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.website_pageview_id</w:t>
            </w:r>
            <w:proofErr w:type="spellEnd"/>
          </w:p>
        </w:tc>
      </w:tr>
      <w:tr w:rsidR="00AD35C0" w:rsidRPr="00AD35C0" w14:paraId="6EFC21D1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FBD51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2AFB6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WHERE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pageview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IN ('/home', '/lander-1');</w:t>
            </w:r>
          </w:p>
        </w:tc>
      </w:tr>
      <w:tr w:rsidR="00AD35C0" w:rsidRPr="00AD35C0" w14:paraId="485A4882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AA48F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BEC15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550BFF9F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11A548B6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9C8396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70DB9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STEP 3: summarizing by week (bounce rate, sessions to each lander)</w:t>
            </w:r>
          </w:p>
        </w:tc>
      </w:tr>
      <w:tr w:rsidR="00AD35C0" w:rsidRPr="00AD35C0" w14:paraId="4962F69A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E3369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B171A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3576DC9A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9B5C5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32731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#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YEARWEEK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session_created_at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year_week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6BFACC9C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F9DB3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5B633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MIN(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DATE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_created_a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ek_start_dat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7ED2072D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88786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7EF6E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#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otal_sessions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4B12C551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6A49B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9A434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#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_pageviews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ounced_sessions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7ECA848B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2890D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4853F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_pageviews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/ COUNT(DISTINCT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ounce_rat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2F77C68A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4BC9E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88D4AB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landing_pag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/home'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home_sessions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66973C97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1086C3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2CF3F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landing_pag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/lander-1'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lander_sessions</w:t>
            </w:r>
            <w:proofErr w:type="spellEnd"/>
          </w:p>
        </w:tc>
      </w:tr>
      <w:tr w:rsidR="00AD35C0" w:rsidRPr="00AD35C0" w14:paraId="4D240EB0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FC571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A6700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_w_counts_lander_and_created_at</w:t>
            </w:r>
            <w:proofErr w:type="spellEnd"/>
          </w:p>
        </w:tc>
      </w:tr>
      <w:tr w:rsidR="00AD35C0" w:rsidRPr="00AD35C0" w14:paraId="234B5C75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54497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93E1D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</w:t>
            </w:r>
          </w:p>
        </w:tc>
      </w:tr>
      <w:tr w:rsidR="00AD35C0" w:rsidRPr="00AD35C0" w14:paraId="68930A63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26B14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6B89D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YEARWEEK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_created_a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;</w:t>
            </w:r>
          </w:p>
        </w:tc>
      </w:tr>
      <w:tr w:rsidR="00AD35C0" w:rsidRPr="00AD35C0" w14:paraId="24EA9EAB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0274B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44A13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</w:p>
        </w:tc>
      </w:tr>
      <w:tr w:rsidR="00AD35C0" w:rsidRPr="00AD35C0" w14:paraId="41BEC31E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D5C31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AB03D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##################################################################################################################</w:t>
            </w:r>
          </w:p>
        </w:tc>
      </w:tr>
      <w:tr w:rsidR="00AD35C0" w:rsidRPr="00AD35C0" w14:paraId="4E46CBE1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502D5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E83B7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0C3E54C5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02568CF8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084711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9AFFD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6. BUILDING CONVERSION FUNNELS</w:t>
            </w:r>
          </w:p>
        </w:tc>
      </w:tr>
      <w:tr w:rsidR="00AD35C0" w:rsidRPr="00AD35C0" w14:paraId="771823E7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6AA4B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3ECBA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STEP 1: select all pageviews for relevant sessions and identify each pageview as specific funnel step</w:t>
            </w:r>
          </w:p>
        </w:tc>
      </w:tr>
      <w:tr w:rsidR="00AD35C0" w:rsidRPr="00AD35C0" w14:paraId="72275F5F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264B6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26A8D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CREATE TEMPORARY TABLE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_level_made_it_flags</w:t>
            </w:r>
            <w:proofErr w:type="spellEnd"/>
          </w:p>
        </w:tc>
      </w:tr>
      <w:tr w:rsidR="00AD35C0" w:rsidRPr="00AD35C0" w14:paraId="79B5FE45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82ACA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27821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640A9AC2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E8A86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927E7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469F2AF1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DFE42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40D10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AX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roducts_pag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roducts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5E5D0E96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3F4B1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2FE47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AX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rfuzzy_pag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rfuzzy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51473481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056A6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CFF06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AX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art_pag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art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132EE863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B6079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4EE83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AX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hipping_pag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hipping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01E0C77F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95DB1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037D0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AX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illing_pag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illing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4A33A48D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5204F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95498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AX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hankyou_pag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hankyou_made_it</w:t>
            </w:r>
            <w:proofErr w:type="spellEnd"/>
          </w:p>
        </w:tc>
      </w:tr>
      <w:tr w:rsidR="00AD35C0" w:rsidRPr="00AD35C0" w14:paraId="1897CEAA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3C988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B35A3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ROM (</w:t>
            </w:r>
          </w:p>
        </w:tc>
      </w:tr>
      <w:tr w:rsidR="00AD35C0" w:rsidRPr="00AD35C0" w14:paraId="2FB11508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E0007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7E8B4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511F5803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80944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C4F60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2E1636A4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80536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0BF72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pageview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1596FE49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3AFB6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CAB53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#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created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_at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_created_a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19A62D16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CA6014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8CA51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/products' THEN 1 ELSE 0 END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roducts_pag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395A21FC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1C74A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B394A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/the-original-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r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-fuzzy' THEN 1 ELSE 0 END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rfuzzy_pag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035440ED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D6822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4D236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/cart' THEN 1 ELSE 0 END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art_pag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73AD42E0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4B660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96725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/shipping' THEN 1 ELSE 0 END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hipping_pag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5901821B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EB925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5932D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/billing' THEN 1 ELSE 0 END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illing_pag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171939F9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E931A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21D5F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/thank-you-for-your-order' THEN 1 ELSE 0 END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hankyou_page</w:t>
            </w:r>
            <w:proofErr w:type="spellEnd"/>
          </w:p>
        </w:tc>
      </w:tr>
      <w:tr w:rsidR="00AD35C0" w:rsidRPr="00AD35C0" w14:paraId="54654D1F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D1BA9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EFB7A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</w:t>
            </w:r>
            <w:proofErr w:type="spellEnd"/>
          </w:p>
        </w:tc>
      </w:tr>
      <w:tr w:rsidR="00AD35C0" w:rsidRPr="00AD35C0" w14:paraId="368F6E35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4C74B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26F4F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LEFT JOI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</w:t>
            </w:r>
            <w:proofErr w:type="spellEnd"/>
          </w:p>
        </w:tc>
      </w:tr>
      <w:tr w:rsidR="00AD35C0" w:rsidRPr="00AD35C0" w14:paraId="170C7A4A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83CAF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0EF65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O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.website_session_id</w:t>
            </w:r>
            <w:proofErr w:type="spellEnd"/>
          </w:p>
        </w:tc>
      </w:tr>
      <w:tr w:rsidR="00AD35C0" w:rsidRPr="00AD35C0" w14:paraId="2F2DD7E0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BC1BD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84A80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WHERE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s.created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a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BETWEEN '2012-08-05' AND '2012-09-05'</w:t>
            </w:r>
          </w:p>
        </w:tc>
      </w:tr>
      <w:tr w:rsidR="00AD35C0" w:rsidRPr="00AD35C0" w14:paraId="1C11F1D5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BF77F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6A963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AND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utm_campaign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nonbrand'</w:t>
            </w:r>
          </w:p>
        </w:tc>
      </w:tr>
      <w:tr w:rsidR="00AD35C0" w:rsidRPr="00AD35C0" w14:paraId="45B7F1C6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774C2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B12A7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AND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s.utm_source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search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'</w:t>
            </w:r>
          </w:p>
        </w:tc>
      </w:tr>
      <w:tr w:rsidR="00AD35C0" w:rsidRPr="00AD35C0" w14:paraId="4C3557A1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C3162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353B6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ORDER BY</w:t>
            </w:r>
          </w:p>
        </w:tc>
      </w:tr>
      <w:tr w:rsidR="00AD35C0" w:rsidRPr="00AD35C0" w14:paraId="609CC42C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6F9A9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89C02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66612F4B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1EB46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FCE81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created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at</w:t>
            </w:r>
            <w:proofErr w:type="spellEnd"/>
          </w:p>
        </w:tc>
      </w:tr>
      <w:tr w:rsidR="00AD35C0" w:rsidRPr="00AD35C0" w14:paraId="721DB44D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60482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BC0BC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_level</w:t>
            </w:r>
            <w:proofErr w:type="spellEnd"/>
          </w:p>
        </w:tc>
      </w:tr>
      <w:tr w:rsidR="00AD35C0" w:rsidRPr="00AD35C0" w14:paraId="3370C0CD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9ADF5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76DFB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GROUP BY</w:t>
            </w:r>
          </w:p>
        </w:tc>
      </w:tr>
      <w:tr w:rsidR="00AD35C0" w:rsidRPr="00AD35C0" w14:paraId="261EE8C3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A14C1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F1037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;</w:t>
            </w:r>
          </w:p>
        </w:tc>
      </w:tr>
      <w:tr w:rsidR="00AD35C0" w:rsidRPr="00AD35C0" w14:paraId="194AC53E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D4565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00DE6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2F6037D5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25EFBA48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7D8D59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A4878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STEP 2: create session-level conversion funnel view</w:t>
            </w:r>
          </w:p>
        </w:tc>
      </w:tr>
      <w:tr w:rsidR="00AD35C0" w:rsidRPr="00AD35C0" w14:paraId="13D39824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CA222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8C8B9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2240ADF8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805BC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4E55D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 AS sessions,</w:t>
            </w:r>
          </w:p>
        </w:tc>
      </w:tr>
      <w:tr w:rsidR="00AD35C0" w:rsidRPr="00AD35C0" w14:paraId="34BE046F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5EBCC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7D65F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roducts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o_products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1381E38E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BCDD4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81ED8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rfuzzy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o_mrfuzzy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0ED92422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03891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AE254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art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o_car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1536258B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4BF22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96DA0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hipping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o_shipping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177CB822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4AFC9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C833E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illing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o_billing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1C05DB09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B0AA3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7E22B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hankyou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o_thankyou</w:t>
            </w:r>
            <w:proofErr w:type="spellEnd"/>
          </w:p>
        </w:tc>
      </w:tr>
      <w:tr w:rsidR="00AD35C0" w:rsidRPr="00AD35C0" w14:paraId="1F3F8752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B0AFF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5BDD2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_level_made_it_flags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;</w:t>
            </w:r>
          </w:p>
        </w:tc>
      </w:tr>
      <w:tr w:rsidR="00AD35C0" w:rsidRPr="00AD35C0" w14:paraId="78BB1799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37151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30744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04E8F992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4520310A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854650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E73D1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STEP 3: aggregate data to assess funnel performance</w:t>
            </w:r>
          </w:p>
        </w:tc>
      </w:tr>
      <w:tr w:rsidR="00AD35C0" w:rsidRPr="00AD35C0" w14:paraId="7FE501E9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062C9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EA770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0A539D19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87349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F962E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roducts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/</w:t>
            </w:r>
          </w:p>
        </w:tc>
      </w:tr>
      <w:tr w:rsidR="00AD35C0" w:rsidRPr="00AD35C0" w14:paraId="637358AE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4BE7A8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6EB06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lander_click_r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390BB3B4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1DFA8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21F04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rfuzzy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/</w:t>
            </w:r>
          </w:p>
        </w:tc>
      </w:tr>
      <w:tr w:rsidR="00AD35C0" w:rsidRPr="00AD35C0" w14:paraId="52B99030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F9C70D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55FC3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roducts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roducts_click_r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79C56993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3DD62D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25D76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art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/</w:t>
            </w:r>
          </w:p>
        </w:tc>
      </w:tr>
      <w:tr w:rsidR="00AD35C0" w:rsidRPr="00AD35C0" w14:paraId="11EEDF29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70207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9A5D0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rfuzzy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rfuzzy_click_r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493B9507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F3DBA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3F1CA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hipping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/</w:t>
            </w:r>
          </w:p>
        </w:tc>
      </w:tr>
      <w:tr w:rsidR="00AD35C0" w:rsidRPr="00AD35C0" w14:paraId="4662DB94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D0FD4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90FDB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art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art_click_r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61FA7A5C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8EA52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6230E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illing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/</w:t>
            </w:r>
          </w:p>
        </w:tc>
      </w:tr>
      <w:tr w:rsidR="00AD35C0" w:rsidRPr="00AD35C0" w14:paraId="12CFEA5A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350BF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18D5D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hipping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hipping_click_r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271368AF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5E4B5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7D683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thankyou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/</w:t>
            </w:r>
          </w:p>
        </w:tc>
      </w:tr>
      <w:tr w:rsidR="00AD35C0" w:rsidRPr="00AD35C0" w14:paraId="7688884D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A3DA9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05A49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CASE W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illing_made_i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1 THE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ELSE NULL END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illing_click_rt</w:t>
            </w:r>
            <w:proofErr w:type="spellEnd"/>
          </w:p>
        </w:tc>
      </w:tr>
      <w:tr w:rsidR="00AD35C0" w:rsidRPr="00AD35C0" w14:paraId="4FD9EE1D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E1E27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B8D54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ssion_level_made_it_flags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;</w:t>
            </w:r>
          </w:p>
        </w:tc>
      </w:tr>
      <w:tr w:rsidR="00AD35C0" w:rsidRPr="00AD35C0" w14:paraId="1A0D985A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6909DA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FD2F0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200279F6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08AAFAE8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9A8133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5B467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7. ANALYZING CONVERSION FUNNEL TESTS</w:t>
            </w:r>
          </w:p>
        </w:tc>
      </w:tr>
      <w:tr w:rsidR="00AD35C0" w:rsidRPr="00AD35C0" w14:paraId="1E22007E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68483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A60BD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STEP 1: finding the first time /billing-2 was seen</w:t>
            </w:r>
          </w:p>
        </w:tc>
      </w:tr>
      <w:tr w:rsidR="00AD35C0" w:rsidRPr="00AD35C0" w14:paraId="418B3892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79A82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33E954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20F66792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06190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FAC8C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MIN(</w:t>
            </w:r>
            <w:proofErr w:type="spellStart"/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reated_a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irst_created_a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708819A2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F012A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0073BA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first_pv_id</w:t>
            </w:r>
            <w:proofErr w:type="spellEnd"/>
          </w:p>
        </w:tc>
      </w:tr>
      <w:tr w:rsidR="00AD35C0" w:rsidRPr="00AD35C0" w14:paraId="63C7F738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4C3CE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C88CA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</w:t>
            </w:r>
            <w:proofErr w:type="spellEnd"/>
          </w:p>
        </w:tc>
      </w:tr>
      <w:tr w:rsidR="00AD35C0" w:rsidRPr="00AD35C0" w14:paraId="042C680A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640D9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692E9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WHERE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'/billing-2';</w:t>
            </w:r>
          </w:p>
        </w:tc>
      </w:tr>
      <w:tr w:rsidR="00AD35C0" w:rsidRPr="00AD35C0" w14:paraId="0083B7DA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A008A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797B7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  <w:p w14:paraId="33814012" w14:textId="77777777" w:rsidR="00AD35C0" w:rsidRPr="00AD35C0" w:rsidRDefault="00AD35C0" w:rsidP="00AD35C0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D35C0" w:rsidRPr="00AD35C0" w14:paraId="48B13567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30DA58" w14:textId="77777777" w:rsidR="00AD35C0" w:rsidRPr="00AD35C0" w:rsidRDefault="00AD35C0" w:rsidP="00AD35C0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5354BF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#STEP 2: final test analysis output</w:t>
            </w:r>
          </w:p>
        </w:tc>
      </w:tr>
      <w:tr w:rsidR="00AD35C0" w:rsidRPr="00AD35C0" w14:paraId="058C126D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5A79F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70713B7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SELECT</w:t>
            </w:r>
          </w:p>
        </w:tc>
      </w:tr>
      <w:tr w:rsidR="00AD35C0" w:rsidRPr="00AD35C0" w14:paraId="07E3B56A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9AB82E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C92D8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pageview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illing_version_seen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,</w:t>
            </w:r>
          </w:p>
        </w:tc>
      </w:tr>
      <w:tr w:rsidR="00AD35C0" w:rsidRPr="00AD35C0" w14:paraId="531D07B1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B34740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C12E6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.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 AS sessions,</w:t>
            </w:r>
          </w:p>
        </w:tc>
      </w:tr>
      <w:tr w:rsidR="00AD35C0" w:rsidRPr="00AD35C0" w14:paraId="4FA9A9F3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BD03F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D4D0AF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orders.order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) AS orders,</w:t>
            </w:r>
          </w:p>
        </w:tc>
      </w:tr>
      <w:tr w:rsidR="00AD35C0" w:rsidRPr="00AD35C0" w14:paraId="5AA0975D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E9A66B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A23A3A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  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COUNT(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DISTINCT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orders.order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/ COUNT(DISTINCT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.website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) AS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billing_to_order_rt</w:t>
            </w:r>
            <w:proofErr w:type="spellEnd"/>
          </w:p>
        </w:tc>
      </w:tr>
      <w:tr w:rsidR="00AD35C0" w:rsidRPr="00AD35C0" w14:paraId="61E22525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DBB1E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4428E8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FROM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pageviews</w:t>
            </w:r>
            <w:proofErr w:type="spellEnd"/>
          </w:p>
        </w:tc>
      </w:tr>
      <w:tr w:rsidR="00AD35C0" w:rsidRPr="00AD35C0" w14:paraId="220D1F92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B7E69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16FDA3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>LEFT JOIN orders</w:t>
            </w:r>
          </w:p>
        </w:tc>
      </w:tr>
      <w:tr w:rsidR="00AD35C0" w:rsidRPr="00AD35C0" w14:paraId="3BEF2F57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80F735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989DEC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</w: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ON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website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session_id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=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orders.website_session_id</w:t>
            </w:r>
            <w:proofErr w:type="spellEnd"/>
          </w:p>
        </w:tc>
      </w:tr>
      <w:tr w:rsidR="00AD35C0" w:rsidRPr="00AD35C0" w14:paraId="12E547D7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F7F6D1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C4A472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WHERE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created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at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BETWEEN '2012-09-10 00:13:05' AND '2012-11-10'</w:t>
            </w:r>
          </w:p>
        </w:tc>
      </w:tr>
      <w:tr w:rsidR="00AD35C0" w:rsidRPr="00AD35C0" w14:paraId="081B5F3B" w14:textId="77777777" w:rsidTr="00AD35C0">
        <w:tc>
          <w:tcPr>
            <w:tcW w:w="1276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01ACD9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850A01E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ab/>
              <w:t xml:space="preserve">AND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pageview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IN ('/billing', '/billing-2')</w:t>
            </w:r>
          </w:p>
        </w:tc>
      </w:tr>
      <w:tr w:rsidR="00AD35C0" w:rsidRPr="00AD35C0" w14:paraId="51091077" w14:textId="77777777" w:rsidTr="00AD35C0">
        <w:tc>
          <w:tcPr>
            <w:tcW w:w="1276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D2103DF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8084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9E46A6" w14:textId="77777777" w:rsidR="00AD35C0" w:rsidRPr="00AD35C0" w:rsidRDefault="00AD35C0" w:rsidP="00AD35C0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GROUP BY </w:t>
            </w:r>
            <w:proofErr w:type="spell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website_</w:t>
            </w:r>
            <w:proofErr w:type="gramStart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pageviews.pageview</w:t>
            </w:r>
            <w:proofErr w:type="gram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_url</w:t>
            </w:r>
            <w:proofErr w:type="spellEnd"/>
            <w:r w:rsidRPr="00AD35C0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;</w:t>
            </w:r>
          </w:p>
        </w:tc>
      </w:tr>
    </w:tbl>
    <w:p w14:paraId="2C5E436F" w14:textId="77777777" w:rsidR="004F3834" w:rsidRDefault="004F3834"/>
    <w:sectPr w:rsidR="004F3834" w:rsidSect="00AD35C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340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72D452" w14:textId="77777777" w:rsidR="00105710" w:rsidRDefault="00105710" w:rsidP="00AD35C0">
      <w:pPr>
        <w:spacing w:after="0" w:line="240" w:lineRule="auto"/>
      </w:pPr>
      <w:r>
        <w:separator/>
      </w:r>
    </w:p>
  </w:endnote>
  <w:endnote w:type="continuationSeparator" w:id="0">
    <w:p w14:paraId="3B4AD280" w14:textId="77777777" w:rsidR="00105710" w:rsidRDefault="00105710" w:rsidP="00AD35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A613D" w14:textId="77777777" w:rsidR="00AD35C0" w:rsidRDefault="00AD35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D8F4E" w14:textId="77777777" w:rsidR="00AD35C0" w:rsidRDefault="00AD35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D4D4C" w14:textId="77777777" w:rsidR="00AD35C0" w:rsidRDefault="00AD35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7E2B8" w14:textId="77777777" w:rsidR="00105710" w:rsidRDefault="00105710" w:rsidP="00AD35C0">
      <w:pPr>
        <w:spacing w:after="0" w:line="240" w:lineRule="auto"/>
      </w:pPr>
      <w:r>
        <w:separator/>
      </w:r>
    </w:p>
  </w:footnote>
  <w:footnote w:type="continuationSeparator" w:id="0">
    <w:p w14:paraId="79336554" w14:textId="77777777" w:rsidR="00105710" w:rsidRDefault="00105710" w:rsidP="00AD35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5EF8D6" w14:textId="77777777" w:rsidR="00AD35C0" w:rsidRDefault="00AD35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FC9BD" w14:textId="78FB1C12" w:rsidR="00AD35C0" w:rsidRDefault="00AD35C0">
    <w:pPr>
      <w:pStyle w:val="Header"/>
    </w:pPr>
    <w:r w:rsidRPr="00AD35C0">
      <w:rPr>
        <w:rFonts w:ascii="Consolas" w:eastAsia="Times New Roman" w:hAnsi="Consolas" w:cs="Segoe UI"/>
        <w:color w:val="24292F"/>
        <w:sz w:val="18"/>
        <w:szCs w:val="18"/>
      </w:rPr>
      <w:t>1. IDENTIFYING TOP WEBSITE PAG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2A710" w14:textId="77777777" w:rsidR="00AD35C0" w:rsidRDefault="00AD35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583470"/>
    <w:multiLevelType w:val="multilevel"/>
    <w:tmpl w:val="E21256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4EC062E6"/>
    <w:multiLevelType w:val="multilevel"/>
    <w:tmpl w:val="9E7EBAB8"/>
    <w:lvl w:ilvl="0">
      <w:start w:val="1"/>
      <w:numFmt w:val="decimal"/>
      <w:pStyle w:val="Titl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8AE41AA"/>
    <w:multiLevelType w:val="multilevel"/>
    <w:tmpl w:val="91249230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 w15:restartNumberingAfterBreak="0">
    <w:nsid w:val="7D7307B2"/>
    <w:multiLevelType w:val="multilevel"/>
    <w:tmpl w:val="A18E3266"/>
    <w:lvl w:ilvl="0">
      <w:start w:val="1"/>
      <w:numFmt w:val="decimal"/>
      <w:suff w:val="space"/>
      <w:lvlText w:val="CHAPTER %1:"/>
      <w:lvlJc w:val="left"/>
      <w:pPr>
        <w:ind w:left="0" w:firstLine="0"/>
      </w:pPr>
      <w:rPr>
        <w:rFonts w:ascii="Times New Roman" w:hAnsi="Times New Roman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jYxtDQ3NDK0NDJU0lEKTi0uzszPAykwrAUAI7tA5CwAAAA="/>
  </w:docVars>
  <w:rsids>
    <w:rsidRoot w:val="00AD35C0"/>
    <w:rsid w:val="00105710"/>
    <w:rsid w:val="004F3834"/>
    <w:rsid w:val="005520AF"/>
    <w:rsid w:val="006F3A10"/>
    <w:rsid w:val="00AD35C0"/>
    <w:rsid w:val="00BA44ED"/>
    <w:rsid w:val="00FD3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41808"/>
  <w15:chartTrackingRefBased/>
  <w15:docId w15:val="{966BB0FC-6511-4AA1-9995-BE345535C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D346F"/>
    <w:pPr>
      <w:keepNext/>
      <w:keepLines/>
      <w:numPr>
        <w:ilvl w:val="1"/>
        <w:numId w:val="2"/>
      </w:numPr>
      <w:spacing w:before="40" w:after="0"/>
      <w:ind w:left="576" w:hanging="576"/>
      <w:outlineLvl w:val="1"/>
    </w:pPr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D346F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paragraph" w:styleId="Title">
    <w:name w:val="Title"/>
    <w:aliases w:val="HEADING1"/>
    <w:basedOn w:val="Normal"/>
    <w:next w:val="Normal"/>
    <w:link w:val="TitleChar"/>
    <w:uiPriority w:val="10"/>
    <w:qFormat/>
    <w:rsid w:val="006F3A10"/>
    <w:pPr>
      <w:numPr>
        <w:numId w:val="4"/>
      </w:numPr>
      <w:pBdr>
        <w:bottom w:val="single" w:sz="6" w:space="1" w:color="auto"/>
      </w:pBdr>
      <w:spacing w:before="240" w:after="360" w:line="240" w:lineRule="auto"/>
      <w:contextualSpacing/>
      <w:jc w:val="center"/>
    </w:pPr>
    <w:rPr>
      <w:rFonts w:ascii="Times New Roman" w:hAnsi="Times New Roman"/>
      <w:b/>
      <w:spacing w:val="-10"/>
      <w:kern w:val="28"/>
      <w:sz w:val="36"/>
      <w:szCs w:val="56"/>
    </w:rPr>
  </w:style>
  <w:style w:type="character" w:customStyle="1" w:styleId="TitleChar">
    <w:name w:val="Title Char"/>
    <w:aliases w:val="HEADING1 Char"/>
    <w:basedOn w:val="DefaultParagraphFont"/>
    <w:link w:val="Title"/>
    <w:uiPriority w:val="10"/>
    <w:rsid w:val="006F3A10"/>
    <w:rPr>
      <w:rFonts w:ascii="Times New Roman" w:hAnsi="Times New Roman"/>
      <w:b/>
      <w:spacing w:val="-10"/>
      <w:kern w:val="28"/>
      <w:sz w:val="36"/>
      <w:szCs w:val="56"/>
    </w:rPr>
  </w:style>
  <w:style w:type="paragraph" w:customStyle="1" w:styleId="msonormal0">
    <w:name w:val="msonormal"/>
    <w:basedOn w:val="Normal"/>
    <w:rsid w:val="00AD35C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-c">
    <w:name w:val="pl-c"/>
    <w:basedOn w:val="DefaultParagraphFont"/>
    <w:rsid w:val="00AD35C0"/>
  </w:style>
  <w:style w:type="character" w:customStyle="1" w:styleId="pl-k">
    <w:name w:val="pl-k"/>
    <w:basedOn w:val="DefaultParagraphFont"/>
    <w:rsid w:val="00AD35C0"/>
  </w:style>
  <w:style w:type="character" w:customStyle="1" w:styleId="pl-c1">
    <w:name w:val="pl-c1"/>
    <w:basedOn w:val="DefaultParagraphFont"/>
    <w:rsid w:val="00AD35C0"/>
  </w:style>
  <w:style w:type="character" w:customStyle="1" w:styleId="pl-s">
    <w:name w:val="pl-s"/>
    <w:basedOn w:val="DefaultParagraphFont"/>
    <w:rsid w:val="00AD35C0"/>
  </w:style>
  <w:style w:type="character" w:customStyle="1" w:styleId="pl-pds">
    <w:name w:val="pl-pds"/>
    <w:basedOn w:val="DefaultParagraphFont"/>
    <w:rsid w:val="00AD35C0"/>
  </w:style>
  <w:style w:type="paragraph" w:styleId="Header">
    <w:name w:val="header"/>
    <w:basedOn w:val="Normal"/>
    <w:link w:val="HeaderChar"/>
    <w:uiPriority w:val="99"/>
    <w:unhideWhenUsed/>
    <w:rsid w:val="00AD3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35C0"/>
  </w:style>
  <w:style w:type="paragraph" w:styleId="Footer">
    <w:name w:val="footer"/>
    <w:basedOn w:val="Normal"/>
    <w:link w:val="FooterChar"/>
    <w:uiPriority w:val="99"/>
    <w:unhideWhenUsed/>
    <w:rsid w:val="00AD35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35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05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1924</Words>
  <Characters>10972</Characters>
  <Application>Microsoft Office Word</Application>
  <DocSecurity>0</DocSecurity>
  <Lines>91</Lines>
  <Paragraphs>25</Paragraphs>
  <ScaleCrop>false</ScaleCrop>
  <Company/>
  <LinksUpToDate>false</LinksUpToDate>
  <CharactersWithSpaces>1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JEET KHARADE</dc:creator>
  <cp:keywords/>
  <dc:description/>
  <cp:lastModifiedBy>INDRAJEET KHARADE</cp:lastModifiedBy>
  <cp:revision>1</cp:revision>
  <dcterms:created xsi:type="dcterms:W3CDTF">2022-01-07T12:50:00Z</dcterms:created>
  <dcterms:modified xsi:type="dcterms:W3CDTF">2022-01-07T12:52:00Z</dcterms:modified>
</cp:coreProperties>
</file>